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horzAnchor="margin" w:tblpX="-725" w:tblpY="1"/>
        <w:tblW w:w="10705" w:type="dxa"/>
        <w:shd w:val="clear" w:color="auto" w:fill="000000" w:themeFill="text1"/>
        <w:tblLook w:val="04A0" w:firstRow="1" w:lastRow="0" w:firstColumn="1" w:lastColumn="0" w:noHBand="0" w:noVBand="1"/>
      </w:tblPr>
      <w:tblGrid>
        <w:gridCol w:w="10705"/>
      </w:tblGrid>
      <w:tr w:rsidR="00F91B68" w:rsidRPr="007064A1" w14:paraId="42D3B91F" w14:textId="77777777" w:rsidTr="00A2121D">
        <w:tc>
          <w:tcPr>
            <w:tcW w:w="10705" w:type="dxa"/>
            <w:shd w:val="clear" w:color="auto" w:fill="000000" w:themeFill="text1"/>
          </w:tcPr>
          <w:p w14:paraId="006521F1" w14:textId="3A444A19" w:rsidR="00F91B68" w:rsidRPr="007064A1" w:rsidRDefault="007A1D2B" w:rsidP="00A2121D">
            <w:pPr>
              <w:rPr>
                <w:b/>
                <w:color w:val="FFFFFF" w:themeColor="background1"/>
                <w:sz w:val="36"/>
                <w:szCs w:val="36"/>
              </w:rPr>
            </w:pPr>
            <w:r>
              <w:rPr>
                <w:b/>
                <w:color w:val="FFFFFF" w:themeColor="background1"/>
                <w:sz w:val="36"/>
                <w:szCs w:val="36"/>
              </w:rPr>
              <w:t xml:space="preserve">LCTA </w:t>
            </w:r>
            <w:r w:rsidR="00F91B68">
              <w:rPr>
                <w:b/>
                <w:color w:val="FFFFFF" w:themeColor="background1"/>
                <w:sz w:val="36"/>
                <w:szCs w:val="36"/>
              </w:rPr>
              <w:t>Member</w:t>
            </w:r>
            <w:r w:rsidR="00F91B68" w:rsidRPr="007064A1">
              <w:rPr>
                <w:b/>
                <w:color w:val="FFFFFF" w:themeColor="background1"/>
                <w:sz w:val="36"/>
                <w:szCs w:val="36"/>
              </w:rPr>
              <w:t xml:space="preserve"> Investigation Form</w:t>
            </w:r>
          </w:p>
        </w:tc>
      </w:tr>
    </w:tbl>
    <w:p w14:paraId="4F71B84C" w14:textId="77777777" w:rsidR="00F91B68" w:rsidRPr="00845C26" w:rsidRDefault="00F91B68" w:rsidP="00F91B68">
      <w:pPr>
        <w:rPr>
          <w:i/>
        </w:rPr>
      </w:pPr>
      <w:r w:rsidRPr="00845C26">
        <w:rPr>
          <w:i/>
        </w:rPr>
        <w:t>If you believe you have experienced a violation or misinterpretation of the master contract, please complete as much of this form possible.</w:t>
      </w:r>
    </w:p>
    <w:p w14:paraId="58B82243" w14:textId="0887D19C" w:rsidR="00F91B68" w:rsidRDefault="00F91B68" w:rsidP="00F91B68">
      <w:r>
        <w:t>Name of Member</w:t>
      </w:r>
      <w:r w:rsidRPr="007A1D2B">
        <w:rPr>
          <w:u w:val="single"/>
        </w:rPr>
        <w:t xml:space="preserve"> </w:t>
      </w:r>
      <w:r w:rsidR="007A1D2B" w:rsidRPr="007A1D2B">
        <w:rPr>
          <w:u w:val="single"/>
        </w:rPr>
        <w:t>__</w:t>
      </w:r>
      <w:r>
        <w:t xml:space="preserve">             </w:t>
      </w:r>
      <w:r w:rsidR="00961403">
        <w:t>Today’s Date</w:t>
      </w:r>
      <w:r w:rsidRPr="007A1D2B">
        <w:rPr>
          <w:u w:val="single"/>
        </w:rPr>
        <w:t xml:space="preserve"> </w:t>
      </w:r>
      <w:r w:rsidR="007A1D2B" w:rsidRPr="007A1D2B">
        <w:rPr>
          <w:u w:val="single"/>
        </w:rPr>
        <w:t>__</w:t>
      </w:r>
      <w:r w:rsidRPr="007A1D2B">
        <w:rPr>
          <w:u w:val="single"/>
        </w:rPr>
        <w:t xml:space="preserve"> </w:t>
      </w:r>
    </w:p>
    <w:p w14:paraId="2B073856" w14:textId="08CDB7C7" w:rsidR="00F91B68" w:rsidRDefault="00F91B68" w:rsidP="00F91B68">
      <w:r>
        <w:t>Home/cell phone</w:t>
      </w:r>
      <w:r w:rsidRPr="007A1D2B">
        <w:rPr>
          <w:u w:val="single"/>
        </w:rPr>
        <w:t xml:space="preserve"> _</w:t>
      </w:r>
      <w:r w:rsidR="007A1D2B" w:rsidRPr="007A1D2B">
        <w:rPr>
          <w:u w:val="single"/>
        </w:rPr>
        <w:t>_</w:t>
      </w:r>
      <w:r>
        <w:t xml:space="preserve">          Personal email address</w:t>
      </w:r>
      <w:r w:rsidRPr="007A1D2B">
        <w:rPr>
          <w:u w:val="single"/>
        </w:rPr>
        <w:t xml:space="preserve"> __ </w:t>
      </w:r>
    </w:p>
    <w:p w14:paraId="4F090678" w14:textId="12F688D9" w:rsidR="00F91B68" w:rsidRDefault="00F91B68" w:rsidP="00F91B68">
      <w:r>
        <w:t>Work location</w:t>
      </w:r>
      <w:r w:rsidR="007A1D2B" w:rsidRPr="007A1D2B">
        <w:rPr>
          <w:u w:val="single"/>
        </w:rPr>
        <w:t xml:space="preserve"> __ </w:t>
      </w:r>
      <w:r w:rsidR="00032F39">
        <w:t xml:space="preserve">              Site Rep Name</w:t>
      </w:r>
      <w:r w:rsidR="007A1D2B" w:rsidRPr="007A1D2B">
        <w:rPr>
          <w:u w:val="single"/>
        </w:rPr>
        <w:t xml:space="preserve"> __ </w:t>
      </w:r>
      <w:r>
        <w:t xml:space="preserve"> </w:t>
      </w:r>
    </w:p>
    <w:p w14:paraId="284A1185" w14:textId="05C57231" w:rsidR="00F91B68" w:rsidRDefault="00F647A1" w:rsidP="00F91B68">
      <w:r>
        <w:t>Job Classification</w:t>
      </w:r>
      <w:r w:rsidR="007A1D2B" w:rsidRPr="007A1D2B">
        <w:rPr>
          <w:u w:val="single"/>
        </w:rPr>
        <w:t xml:space="preserve"> __ </w:t>
      </w:r>
      <w:r w:rsidR="007A1D2B">
        <w:t xml:space="preserve">              </w:t>
      </w:r>
      <w:r w:rsidR="00F91B68">
        <w:t>Name of immediate supervisor</w:t>
      </w:r>
      <w:r w:rsidR="007A1D2B" w:rsidRPr="007A1D2B">
        <w:rPr>
          <w:u w:val="single"/>
        </w:rPr>
        <w:t xml:space="preserve"> __</w:t>
      </w:r>
    </w:p>
    <w:p w14:paraId="3C8EF2AF" w14:textId="5971818F" w:rsidR="00F91B68" w:rsidRDefault="00F91B68" w:rsidP="00F91B68">
      <w:r>
        <w:t xml:space="preserve">Where did the problem occur (room, playground, </w:t>
      </w:r>
      <w:proofErr w:type="gramStart"/>
      <w:r>
        <w:t>etc.)</w:t>
      </w:r>
      <w:r w:rsidR="007A1D2B" w:rsidRPr="007A1D2B">
        <w:rPr>
          <w:u w:val="single"/>
        </w:rPr>
        <w:t xml:space="preserve"> __</w:t>
      </w:r>
      <w:proofErr w:type="gramEnd"/>
      <w:r>
        <w:t xml:space="preserve"> </w:t>
      </w:r>
    </w:p>
    <w:p w14:paraId="5300F578" w14:textId="409DBC9D" w:rsidR="00F91B68" w:rsidRDefault="00F91B68" w:rsidP="00F91B68">
      <w:r>
        <w:t>When did it happen? Date</w:t>
      </w:r>
      <w:r w:rsidR="007A1D2B" w:rsidRPr="007A1D2B">
        <w:rPr>
          <w:u w:val="single"/>
        </w:rPr>
        <w:t xml:space="preserve"> __</w:t>
      </w:r>
      <w:r>
        <w:t xml:space="preserve"> Time</w:t>
      </w:r>
      <w:r w:rsidR="007A1D2B" w:rsidRPr="007A1D2B">
        <w:rPr>
          <w:u w:val="single"/>
        </w:rPr>
        <w:t xml:space="preserve"> __</w:t>
      </w:r>
      <w:r>
        <w:t>AM PM</w:t>
      </w:r>
    </w:p>
    <w:p w14:paraId="41C43A8E" w14:textId="77777777" w:rsidR="007A1D2B" w:rsidRDefault="00F91B68" w:rsidP="00F91B68">
      <w:r>
        <w:t>What happened? Describe the event in as much detail as possible. Use the back if necessary.</w:t>
      </w:r>
    </w:p>
    <w:p w14:paraId="66D5EAE3" w14:textId="617788B4" w:rsidR="00F91B68" w:rsidRDefault="00F91B68" w:rsidP="00F91B68">
      <w:r w:rsidRPr="007A1D2B">
        <w:rPr>
          <w:u w:val="single"/>
        </w:rPr>
        <w:t xml:space="preserve"> </w:t>
      </w:r>
      <w:r w:rsidR="007A1D2B" w:rsidRPr="007A1D2B">
        <w:rPr>
          <w:u w:val="single"/>
        </w:rPr>
        <w:t>__</w:t>
      </w:r>
    </w:p>
    <w:p w14:paraId="37A0EEB1" w14:textId="10AD3FDC" w:rsidR="00F91B68" w:rsidRDefault="00F91B68" w:rsidP="00F91B68">
      <w:r>
        <w:t xml:space="preserve"> Who was involved? Give names and whether person is a student, parent, employee, administrator, etc. </w:t>
      </w:r>
      <w:r w:rsidR="007A1D2B" w:rsidRPr="007A1D2B">
        <w:rPr>
          <w:u w:val="single"/>
        </w:rPr>
        <w:t>__</w:t>
      </w:r>
    </w:p>
    <w:p w14:paraId="1695D48C" w14:textId="77777777" w:rsidR="007A1D2B" w:rsidRDefault="00F91B68">
      <w:r>
        <w:t xml:space="preserve">Were there other witnesses to the event in addition to those above? </w:t>
      </w:r>
      <w:proofErr w:type="gramStart"/>
      <w:r>
        <w:t>YES</w:t>
      </w:r>
      <w:proofErr w:type="gramEnd"/>
      <w:r>
        <w:t xml:space="preserve"> NO If yes, provide names and other contact information if available. </w:t>
      </w:r>
    </w:p>
    <w:p w14:paraId="33F1C92E" w14:textId="7EE31141" w:rsidR="004A6928" w:rsidRDefault="007A1D2B">
      <w:r w:rsidRPr="007A1D2B">
        <w:rPr>
          <w:u w:val="single"/>
        </w:rPr>
        <w:t>__</w:t>
      </w:r>
    </w:p>
    <w:sectPr w:rsidR="004A6928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91C6BD" w14:textId="77777777" w:rsidR="00DF7A6A" w:rsidRDefault="00DF7A6A" w:rsidP="00F91B68">
      <w:pPr>
        <w:spacing w:after="0" w:line="240" w:lineRule="auto"/>
      </w:pPr>
      <w:r>
        <w:separator/>
      </w:r>
    </w:p>
  </w:endnote>
  <w:endnote w:type="continuationSeparator" w:id="0">
    <w:p w14:paraId="5AB26CFF" w14:textId="77777777" w:rsidR="00DF7A6A" w:rsidRDefault="00DF7A6A" w:rsidP="00F91B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377F47" w14:textId="14D5B8E8" w:rsidR="00F91B68" w:rsidRDefault="00F91B68" w:rsidP="00F91B68">
    <w:pPr>
      <w:pStyle w:val="Footer"/>
      <w:jc w:val="right"/>
      <w:rPr>
        <w:i/>
        <w:sz w:val="18"/>
        <w:szCs w:val="18"/>
      </w:rPr>
    </w:pPr>
    <w:r w:rsidRPr="00F91B68">
      <w:rPr>
        <w:i/>
        <w:sz w:val="18"/>
        <w:szCs w:val="18"/>
      </w:rPr>
      <w:t>Return this form to Site Rep or Union Rep</w:t>
    </w:r>
    <w:r w:rsidR="00450CF7">
      <w:rPr>
        <w:i/>
        <w:sz w:val="18"/>
        <w:szCs w:val="18"/>
      </w:rPr>
      <w:t xml:space="preserve"> S</w:t>
    </w:r>
    <w:r w:rsidR="003052CC">
      <w:rPr>
        <w:i/>
        <w:sz w:val="18"/>
        <w:szCs w:val="18"/>
      </w:rPr>
      <w:t>2021</w:t>
    </w:r>
  </w:p>
  <w:p w14:paraId="66236183" w14:textId="106443C0" w:rsidR="007A1D2B" w:rsidRPr="00F91B68" w:rsidRDefault="007A1D2B" w:rsidP="00F91B68">
    <w:pPr>
      <w:pStyle w:val="Footer"/>
      <w:jc w:val="right"/>
      <w:rPr>
        <w:i/>
        <w:sz w:val="18"/>
        <w:szCs w:val="18"/>
      </w:rPr>
    </w:pPr>
    <w:r>
      <w:rPr>
        <w:i/>
        <w:sz w:val="18"/>
        <w:szCs w:val="18"/>
      </w:rPr>
      <w:t>The Site Rep or Union Rep will contact LCT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CF1919" w14:textId="77777777" w:rsidR="00DF7A6A" w:rsidRDefault="00DF7A6A" w:rsidP="00F91B68">
      <w:pPr>
        <w:spacing w:after="0" w:line="240" w:lineRule="auto"/>
      </w:pPr>
      <w:r>
        <w:separator/>
      </w:r>
    </w:p>
  </w:footnote>
  <w:footnote w:type="continuationSeparator" w:id="0">
    <w:p w14:paraId="0D0ED686" w14:textId="77777777" w:rsidR="00DF7A6A" w:rsidRDefault="00DF7A6A" w:rsidP="00F91B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72993" w14:textId="77777777" w:rsidR="00F91B68" w:rsidRDefault="00F91B68" w:rsidP="00F91B68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DC1NDA1MTU0NzJQ0lEKTi0uzszPAykwqQUADhvguiwAAAA="/>
  </w:docVars>
  <w:rsids>
    <w:rsidRoot w:val="00F91B68"/>
    <w:rsid w:val="00032F39"/>
    <w:rsid w:val="003052CC"/>
    <w:rsid w:val="0042138A"/>
    <w:rsid w:val="00450CF7"/>
    <w:rsid w:val="004A6928"/>
    <w:rsid w:val="0061338B"/>
    <w:rsid w:val="007A1D2B"/>
    <w:rsid w:val="007E15B8"/>
    <w:rsid w:val="0087468C"/>
    <w:rsid w:val="00961403"/>
    <w:rsid w:val="00DF7A6A"/>
    <w:rsid w:val="00F647A1"/>
    <w:rsid w:val="00F91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A6AA8"/>
  <w15:chartTrackingRefBased/>
  <w15:docId w15:val="{463B807F-61D8-4042-9E87-AA995CD58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1B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91B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91B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1B68"/>
  </w:style>
  <w:style w:type="paragraph" w:styleId="Footer">
    <w:name w:val="footer"/>
    <w:basedOn w:val="Normal"/>
    <w:link w:val="FooterChar"/>
    <w:uiPriority w:val="99"/>
    <w:unhideWhenUsed/>
    <w:rsid w:val="00F91B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B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B2D37C27A514B8DDC71812C57ECD5" ma:contentTypeVersion="13" ma:contentTypeDescription="Create a new document." ma:contentTypeScope="" ma:versionID="b0b7bc6e091eea148ca8481ac9413bb7">
  <xsd:schema xmlns:xsd="http://www.w3.org/2001/XMLSchema" xmlns:xs="http://www.w3.org/2001/XMLSchema" xmlns:p="http://schemas.microsoft.com/office/2006/metadata/properties" xmlns:ns3="50244f21-8ac2-4a65-b7ff-c2ab95f1c2d6" xmlns:ns4="aace89dd-97d7-4485-889f-da3dc55e95be" targetNamespace="http://schemas.microsoft.com/office/2006/metadata/properties" ma:root="true" ma:fieldsID="70759638ff8ad3a94e7448b2a6d348b1" ns3:_="" ns4:_="">
    <xsd:import namespace="50244f21-8ac2-4a65-b7ff-c2ab95f1c2d6"/>
    <xsd:import namespace="aace89dd-97d7-4485-889f-da3dc55e95b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244f21-8ac2-4a65-b7ff-c2ab95f1c2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ce89dd-97d7-4485-889f-da3dc55e95b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4C59B77-99DE-4E15-BDE2-6C0B7D1B2D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244f21-8ac2-4a65-b7ff-c2ab95f1c2d6"/>
    <ds:schemaRef ds:uri="aace89dd-97d7-4485-889f-da3dc55e95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AB7882-8C87-4D9F-87EA-0B9C811806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F85775-713B-422D-85C5-567DFEAD8AA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iffin, Sheria</dc:creator>
  <cp:keywords/>
  <dc:description/>
  <cp:lastModifiedBy>Mazur, Scott</cp:lastModifiedBy>
  <cp:revision>4</cp:revision>
  <dcterms:created xsi:type="dcterms:W3CDTF">2021-02-22T16:35:00Z</dcterms:created>
  <dcterms:modified xsi:type="dcterms:W3CDTF">2021-05-07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B2D37C27A514B8DDC71812C57ECD5</vt:lpwstr>
  </property>
</Properties>
</file>